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AEA8DD" w14:textId="77777777" w:rsidR="005A02E8" w:rsidRDefault="005A02E8" w:rsidP="004F5334">
      <w:pPr>
        <w:jc w:val="center"/>
        <w:rPr>
          <w:sz w:val="32"/>
        </w:rPr>
      </w:pPr>
      <w:r>
        <w:rPr>
          <w:sz w:val="28"/>
        </w:rPr>
        <w:t>FAIRFIELD PUBLIC SCHOOLS</w:t>
      </w:r>
    </w:p>
    <w:p w14:paraId="3E911F98" w14:textId="77777777" w:rsidR="005A02E8" w:rsidRDefault="005A02E8" w:rsidP="004F5334">
      <w:pPr>
        <w:pStyle w:val="Heading2"/>
      </w:pPr>
      <w:smartTag w:uri="urn:schemas-microsoft-com:office:smarttags" w:element="place">
        <w:smartTag w:uri="urn:schemas-microsoft-com:office:smarttags" w:element="City">
          <w:r>
            <w:t>Fairfield</w:t>
          </w:r>
        </w:smartTag>
        <w:r>
          <w:t xml:space="preserve">, </w:t>
        </w:r>
        <w:smartTag w:uri="urn:schemas-microsoft-com:office:smarttags" w:element="State">
          <w:r w:rsidR="00B423DD">
            <w:t>CT</w:t>
          </w:r>
        </w:smartTag>
        <w:r w:rsidR="00B423DD">
          <w:t xml:space="preserve"> </w:t>
        </w:r>
        <w:smartTag w:uri="urn:schemas-microsoft-com:office:smarttags" w:element="PostalCode">
          <w:r w:rsidR="00B423DD">
            <w:t>06825</w:t>
          </w:r>
        </w:smartTag>
      </w:smartTag>
    </w:p>
    <w:p w14:paraId="6075E6FA" w14:textId="77777777" w:rsidR="005A02E8" w:rsidRDefault="005A02E8" w:rsidP="004F5334">
      <w:pPr>
        <w:jc w:val="center"/>
        <w:rPr>
          <w:b/>
          <w:bCs/>
        </w:rPr>
      </w:pPr>
    </w:p>
    <w:p w14:paraId="262B0014" w14:textId="77777777" w:rsidR="005A02E8" w:rsidRDefault="005A02E8" w:rsidP="004F5334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OUT OF TOWN TRAVEL</w:t>
      </w:r>
    </w:p>
    <w:p w14:paraId="5AAED163" w14:textId="77777777" w:rsidR="005A02E8" w:rsidRDefault="005A02E8" w:rsidP="004F5334">
      <w:pPr>
        <w:jc w:val="center"/>
        <w:rPr>
          <w:b/>
          <w:bCs/>
        </w:rPr>
      </w:pPr>
      <w:r>
        <w:rPr>
          <w:b/>
          <w:bCs/>
        </w:rPr>
        <w:t>Request for Reimbursement</w:t>
      </w:r>
    </w:p>
    <w:p w14:paraId="7FA39FCC" w14:textId="0739847A" w:rsidR="005A02E8" w:rsidRDefault="00BB5CFB" w:rsidP="004F5334">
      <w:pPr>
        <w:jc w:val="center"/>
      </w:pPr>
      <w:r>
        <w:rPr>
          <w:b/>
          <w:bCs/>
        </w:rPr>
        <w:t>202</w:t>
      </w:r>
      <w:r w:rsidR="00DA28E0">
        <w:rPr>
          <w:b/>
          <w:bCs/>
        </w:rPr>
        <w:t>2</w:t>
      </w:r>
      <w:r>
        <w:rPr>
          <w:b/>
          <w:bCs/>
        </w:rPr>
        <w:t>-202</w:t>
      </w:r>
      <w:r w:rsidR="00DA28E0">
        <w:rPr>
          <w:b/>
          <w:bCs/>
        </w:rPr>
        <w:t>3</w:t>
      </w:r>
    </w:p>
    <w:p w14:paraId="43365756" w14:textId="77777777" w:rsidR="005A02E8" w:rsidRDefault="005A02E8">
      <w:r>
        <w:t>Date/s of Trip_______________________ Destination (City/State) _________________</w:t>
      </w:r>
    </w:p>
    <w:p w14:paraId="16C14C65" w14:textId="77777777" w:rsidR="005A02E8" w:rsidRDefault="005A02E8"/>
    <w:p w14:paraId="109C837B" w14:textId="77777777" w:rsidR="005A02E8" w:rsidRDefault="005A02E8">
      <w:r>
        <w:t>Purpose _________________________________________________________________</w:t>
      </w:r>
    </w:p>
    <w:p w14:paraId="5F6CAF6B" w14:textId="77777777" w:rsidR="005A02E8" w:rsidRDefault="005A02E8"/>
    <w:p w14:paraId="67927C60" w14:textId="77777777" w:rsidR="005A02E8" w:rsidRDefault="005A02E8">
      <w:r>
        <w:t>Name of Employee Requesting Reimbursement _________________________________</w:t>
      </w:r>
    </w:p>
    <w:p w14:paraId="79BA6D47" w14:textId="77777777" w:rsidR="00DD6CCA" w:rsidRDefault="00DD6CCA">
      <w:r>
        <w:tab/>
        <w:t xml:space="preserve">                                                                       (Please Print)</w:t>
      </w:r>
    </w:p>
    <w:p w14:paraId="7FFF270A" w14:textId="77777777" w:rsidR="00DD6CCA" w:rsidRDefault="00DD6CCA">
      <w:r>
        <w:t>School/Department</w:t>
      </w:r>
      <w:r>
        <w:softHyphen/>
        <w:t>________________________________________________________</w:t>
      </w:r>
    </w:p>
    <w:p w14:paraId="7A899A59" w14:textId="77777777" w:rsidR="005A02E8" w:rsidRDefault="005A02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930B7">
        <w:t xml:space="preserve">        </w:t>
      </w:r>
    </w:p>
    <w:p w14:paraId="0BF341F2" w14:textId="77777777" w:rsidR="005A02E8" w:rsidRDefault="005A02E8">
      <w:r>
        <w:t>Expenses Incurred:</w:t>
      </w:r>
    </w:p>
    <w:p w14:paraId="0E358CE6" w14:textId="77777777" w:rsidR="005A02E8" w:rsidRDefault="005A02E8"/>
    <w:p w14:paraId="376B1EEF" w14:textId="5ABAF2A9" w:rsidR="005A02E8" w:rsidRDefault="005A02E8">
      <w:r>
        <w:tab/>
      </w:r>
      <w:r>
        <w:tab/>
        <w:t>Car (__________) Miles @.</w:t>
      </w:r>
      <w:r w:rsidR="00DA28E0">
        <w:t>625</w:t>
      </w:r>
      <w:r>
        <w:tab/>
        <w:t>$_______________</w:t>
      </w:r>
      <w:r w:rsidR="008101DC">
        <w:t>_</w:t>
      </w:r>
    </w:p>
    <w:p w14:paraId="238E8653" w14:textId="77777777" w:rsidR="005A02E8" w:rsidRDefault="005A02E8" w:rsidP="009035C9">
      <w:pPr>
        <w:tabs>
          <w:tab w:val="left" w:pos="5040"/>
          <w:tab w:val="left" w:pos="5130"/>
        </w:tabs>
      </w:pPr>
      <w:r>
        <w:tab/>
      </w:r>
      <w:r>
        <w:tab/>
      </w:r>
      <w:r w:rsidR="0091469A">
        <w:rPr>
          <w:b/>
          <w:spacing w:val="-2"/>
          <w:sz w:val="20"/>
        </w:rPr>
        <w:t xml:space="preserve"> </w:t>
      </w:r>
      <w:r w:rsidR="005C6B59">
        <w:rPr>
          <w:spacing w:val="-2"/>
          <w:sz w:val="20"/>
        </w:rPr>
        <w:t xml:space="preserve">                                           </w:t>
      </w:r>
      <w:r w:rsidR="009035C9">
        <w:rPr>
          <w:spacing w:val="-2"/>
          <w:sz w:val="20"/>
        </w:rPr>
        <w:t xml:space="preserve"> </w:t>
      </w:r>
      <w:r w:rsidR="0091469A">
        <w:t xml:space="preserve"> </w:t>
      </w:r>
      <w:r w:rsidR="005C6B59">
        <w:rPr>
          <w:rFonts w:ascii="Univers" w:hAnsi="Univers"/>
          <w:spacing w:val="-1"/>
          <w:sz w:val="14"/>
        </w:rPr>
        <w:t xml:space="preserve">                                                                                                                                      </w:t>
      </w:r>
      <w:r>
        <w:tab/>
      </w:r>
      <w:r>
        <w:tab/>
      </w:r>
      <w:r>
        <w:tab/>
      </w:r>
      <w:r>
        <w:tab/>
      </w:r>
      <w:r>
        <w:tab/>
        <w:t xml:space="preserve"> </w:t>
      </w:r>
    </w:p>
    <w:p w14:paraId="2DC3ED47" w14:textId="50FC1104" w:rsidR="005A02E8" w:rsidRDefault="005A02E8">
      <w:r>
        <w:tab/>
      </w:r>
      <w:r>
        <w:tab/>
        <w:t>Tolls</w:t>
      </w:r>
      <w:r w:rsidR="00AB1D5B">
        <w:t>*</w:t>
      </w:r>
      <w:r w:rsidR="004D1D78">
        <w:tab/>
      </w:r>
      <w:r w:rsidR="004D1D78">
        <w:tab/>
      </w:r>
      <w:r w:rsidR="004D1D78">
        <w:tab/>
      </w:r>
      <w:r w:rsidR="004D1D78">
        <w:tab/>
      </w:r>
      <w:r w:rsidR="00DA28E0">
        <w:tab/>
      </w:r>
      <w:r>
        <w:t>$_______________</w:t>
      </w:r>
    </w:p>
    <w:p w14:paraId="50728F70" w14:textId="77777777" w:rsidR="005A02E8" w:rsidRDefault="005A02E8"/>
    <w:p w14:paraId="55F5A2F0" w14:textId="77777777" w:rsidR="005A02E8" w:rsidRDefault="005A02E8">
      <w:r>
        <w:tab/>
      </w:r>
      <w:r>
        <w:tab/>
        <w:t>Parking</w:t>
      </w:r>
      <w:r w:rsidR="00AB1D5B">
        <w:t>*</w:t>
      </w:r>
      <w:r>
        <w:tab/>
      </w:r>
      <w:r>
        <w:tab/>
      </w:r>
      <w:r>
        <w:tab/>
      </w:r>
      <w:r>
        <w:tab/>
        <w:t>$_______________</w:t>
      </w:r>
    </w:p>
    <w:p w14:paraId="4B78B691" w14:textId="77777777" w:rsidR="005A02E8" w:rsidRDefault="005A02E8"/>
    <w:p w14:paraId="7100A94C" w14:textId="77777777" w:rsidR="005A02E8" w:rsidRDefault="0019097B">
      <w:r>
        <w:tab/>
      </w:r>
      <w:r>
        <w:tab/>
      </w:r>
      <w:r w:rsidR="00AB1D5B">
        <w:t>Air/Train Fare*</w:t>
      </w:r>
      <w:r w:rsidR="005A02E8">
        <w:tab/>
      </w:r>
      <w:r w:rsidR="005A02E8">
        <w:tab/>
      </w:r>
      <w:r w:rsidR="005A02E8">
        <w:tab/>
        <w:t>$_______________</w:t>
      </w:r>
    </w:p>
    <w:p w14:paraId="416BB388" w14:textId="77777777" w:rsidR="005A02E8" w:rsidRDefault="005A02E8"/>
    <w:p w14:paraId="5BD34A09" w14:textId="77777777" w:rsidR="005A02E8" w:rsidRDefault="005A02E8">
      <w:r>
        <w:tab/>
      </w:r>
      <w:r>
        <w:tab/>
        <w:t>Other Ground Transportation</w:t>
      </w:r>
      <w:r w:rsidR="00AB1D5B">
        <w:t>*</w:t>
      </w:r>
      <w:r w:rsidR="0019097B">
        <w:tab/>
      </w:r>
      <w:r>
        <w:t>$_______________</w:t>
      </w:r>
    </w:p>
    <w:p w14:paraId="53CC2F1C" w14:textId="77777777" w:rsidR="005A02E8" w:rsidRDefault="005A02E8"/>
    <w:p w14:paraId="5B3817F7" w14:textId="77777777" w:rsidR="005A02E8" w:rsidRDefault="005A02E8">
      <w:r>
        <w:tab/>
      </w:r>
      <w:r>
        <w:tab/>
        <w:t>Hotel</w:t>
      </w:r>
      <w:r w:rsidR="00AB1D5B">
        <w:t>*</w:t>
      </w:r>
      <w:r w:rsidR="0019097B">
        <w:tab/>
      </w:r>
      <w:r w:rsidR="0019097B">
        <w:tab/>
      </w:r>
      <w:r w:rsidR="0019097B">
        <w:tab/>
      </w:r>
      <w:r w:rsidR="00AB1D5B">
        <w:tab/>
      </w:r>
      <w:r>
        <w:tab/>
        <w:t>$_______________</w:t>
      </w:r>
    </w:p>
    <w:p w14:paraId="11FC53EC" w14:textId="77777777" w:rsidR="005A02E8" w:rsidRDefault="005A02E8"/>
    <w:p w14:paraId="182C3B82" w14:textId="77777777" w:rsidR="005A02E8" w:rsidRDefault="005A02E8">
      <w:r>
        <w:tab/>
      </w:r>
      <w:r>
        <w:tab/>
        <w:t>Meals</w:t>
      </w:r>
      <w:r w:rsidR="00AB1D5B">
        <w:t>*</w:t>
      </w:r>
      <w:r w:rsidR="00AB1D5B">
        <w:tab/>
      </w:r>
      <w:r w:rsidR="0019097B">
        <w:tab/>
      </w:r>
      <w:r w:rsidR="0019097B">
        <w:tab/>
      </w:r>
      <w:r w:rsidR="0019097B">
        <w:tab/>
      </w:r>
      <w:r>
        <w:tab/>
        <w:t>$_______________</w:t>
      </w:r>
    </w:p>
    <w:p w14:paraId="73F3BB99" w14:textId="77777777" w:rsidR="005A02E8" w:rsidRDefault="005A02E8"/>
    <w:p w14:paraId="6870C076" w14:textId="77777777" w:rsidR="005A02E8" w:rsidRDefault="005A02E8">
      <w:r>
        <w:tab/>
      </w:r>
      <w:r>
        <w:tab/>
        <w:t>Other Expenses</w:t>
      </w:r>
      <w:r w:rsidR="00AB1D5B">
        <w:t>*</w:t>
      </w:r>
      <w:r>
        <w:tab/>
      </w:r>
      <w:r>
        <w:tab/>
      </w:r>
      <w:r>
        <w:tab/>
        <w:t>$_______________</w:t>
      </w:r>
    </w:p>
    <w:p w14:paraId="48944DA7" w14:textId="77777777" w:rsidR="005A02E8" w:rsidRDefault="005A02E8"/>
    <w:p w14:paraId="7C73D0E3" w14:textId="77777777" w:rsidR="005A02E8" w:rsidRDefault="005A02E8">
      <w:r>
        <w:tab/>
      </w:r>
      <w:r>
        <w:tab/>
      </w:r>
      <w:r>
        <w:tab/>
      </w:r>
      <w:r>
        <w:tab/>
      </w:r>
      <w:r>
        <w:tab/>
        <w:t>TOTAL</w:t>
      </w:r>
      <w:r>
        <w:tab/>
        <w:t>$_______________</w:t>
      </w:r>
    </w:p>
    <w:p w14:paraId="022190C6" w14:textId="77777777" w:rsidR="005A02E8" w:rsidRDefault="005A02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CBBBC97" w14:textId="77777777" w:rsidR="005A02E8" w:rsidRDefault="005A02E8" w:rsidP="004B0C3F">
      <w:pPr>
        <w:ind w:left="2880"/>
        <w:rPr>
          <w:b/>
        </w:rPr>
      </w:pPr>
      <w:r>
        <w:rPr>
          <w:b/>
        </w:rPr>
        <w:t xml:space="preserve">(No </w:t>
      </w:r>
      <w:r w:rsidR="004B0C3F">
        <w:rPr>
          <w:b/>
        </w:rPr>
        <w:t>reimbursements</w:t>
      </w:r>
      <w:r>
        <w:rPr>
          <w:b/>
        </w:rPr>
        <w:t xml:space="preserve"> </w:t>
      </w:r>
      <w:r w:rsidR="004B0C3F">
        <w:rPr>
          <w:b/>
        </w:rPr>
        <w:t>w</w:t>
      </w:r>
      <w:r>
        <w:rPr>
          <w:b/>
        </w:rPr>
        <w:t xml:space="preserve">ill </w:t>
      </w:r>
      <w:r w:rsidR="004B0C3F">
        <w:rPr>
          <w:b/>
        </w:rPr>
        <w:t>b</w:t>
      </w:r>
      <w:r>
        <w:rPr>
          <w:b/>
        </w:rPr>
        <w:t xml:space="preserve">e </w:t>
      </w:r>
      <w:r w:rsidR="004B0C3F">
        <w:rPr>
          <w:b/>
        </w:rPr>
        <w:t>m</w:t>
      </w:r>
      <w:r>
        <w:rPr>
          <w:b/>
        </w:rPr>
        <w:t xml:space="preserve">ade </w:t>
      </w:r>
      <w:r w:rsidR="004B0C3F">
        <w:rPr>
          <w:b/>
        </w:rPr>
        <w:t>w</w:t>
      </w:r>
      <w:r>
        <w:rPr>
          <w:b/>
        </w:rPr>
        <w:t xml:space="preserve">ithout </w:t>
      </w:r>
      <w:r w:rsidR="004B0C3F">
        <w:rPr>
          <w:b/>
        </w:rPr>
        <w:t>r</w:t>
      </w:r>
      <w:r>
        <w:rPr>
          <w:b/>
        </w:rPr>
        <w:t>eceipts</w:t>
      </w:r>
      <w:r w:rsidR="004B0C3F">
        <w:rPr>
          <w:b/>
        </w:rPr>
        <w:t xml:space="preserve"> and/or proof of payment</w:t>
      </w:r>
      <w:r>
        <w:rPr>
          <w:b/>
        </w:rPr>
        <w:t>)</w:t>
      </w:r>
    </w:p>
    <w:p w14:paraId="293EE3B2" w14:textId="77777777" w:rsidR="005A02E8" w:rsidRDefault="005A02E8"/>
    <w:p w14:paraId="6CB1F14A" w14:textId="77777777" w:rsidR="005A02E8" w:rsidRDefault="005A02E8">
      <w:r>
        <w:t>Maximum Reimbursement Authorized (where applicable)</w:t>
      </w:r>
      <w:r>
        <w:tab/>
        <w:t>$____________________</w:t>
      </w:r>
    </w:p>
    <w:p w14:paraId="0182849F" w14:textId="77777777" w:rsidR="005A02E8" w:rsidRDefault="005A02E8"/>
    <w:p w14:paraId="0726680F" w14:textId="77777777" w:rsidR="005A02E8" w:rsidRDefault="005A02E8">
      <w:r>
        <w:t>Account Code_____________________________</w:t>
      </w:r>
      <w:r>
        <w:tab/>
      </w:r>
      <w:r>
        <w:tab/>
        <w:t>Date__________________</w:t>
      </w:r>
    </w:p>
    <w:p w14:paraId="6772C5F0" w14:textId="77777777" w:rsidR="005A02E8" w:rsidRDefault="005A02E8"/>
    <w:p w14:paraId="39208043" w14:textId="77777777" w:rsidR="005A02E8" w:rsidRDefault="005A02E8">
      <w:pPr>
        <w:rPr>
          <w:b/>
        </w:rPr>
      </w:pPr>
      <w:r>
        <w:rPr>
          <w:b/>
        </w:rPr>
        <w:t>Administrator’s Approval________________________________________________</w:t>
      </w:r>
    </w:p>
    <w:p w14:paraId="2EE55412" w14:textId="77777777" w:rsidR="004B0C3F" w:rsidRDefault="004B0C3F" w:rsidP="004F5334">
      <w:pPr>
        <w:ind w:left="90"/>
        <w:rPr>
          <w:color w:val="000000"/>
          <w:sz w:val="16"/>
        </w:rPr>
      </w:pPr>
    </w:p>
    <w:p w14:paraId="2ED70630" w14:textId="77777777" w:rsidR="00A14520" w:rsidRDefault="00A14520" w:rsidP="004F5334">
      <w:pPr>
        <w:ind w:left="90"/>
        <w:rPr>
          <w:color w:val="000000"/>
          <w:sz w:val="16"/>
        </w:rPr>
      </w:pPr>
    </w:p>
    <w:p w14:paraId="0A153C81" w14:textId="77777777" w:rsidR="00A14520" w:rsidRDefault="00A14520" w:rsidP="00A14520">
      <w:pPr>
        <w:rPr>
          <w:color w:val="000000"/>
          <w:szCs w:val="24"/>
        </w:rPr>
      </w:pPr>
      <w:r w:rsidRPr="00A14520">
        <w:rPr>
          <w:color w:val="000000"/>
          <w:szCs w:val="24"/>
        </w:rPr>
        <w:t xml:space="preserve">Please </w:t>
      </w:r>
      <w:r>
        <w:rPr>
          <w:color w:val="000000"/>
          <w:szCs w:val="24"/>
        </w:rPr>
        <w:t xml:space="preserve">return </w:t>
      </w:r>
      <w:r w:rsidRPr="00A14520">
        <w:rPr>
          <w:color w:val="000000"/>
          <w:szCs w:val="24"/>
        </w:rPr>
        <w:t>completed form and receipt</w:t>
      </w:r>
      <w:r>
        <w:rPr>
          <w:color w:val="000000"/>
          <w:szCs w:val="24"/>
        </w:rPr>
        <w:t>(</w:t>
      </w:r>
      <w:r w:rsidRPr="00A14520">
        <w:rPr>
          <w:color w:val="000000"/>
          <w:szCs w:val="24"/>
        </w:rPr>
        <w:t>s</w:t>
      </w:r>
      <w:r>
        <w:rPr>
          <w:color w:val="000000"/>
          <w:szCs w:val="24"/>
        </w:rPr>
        <w:t>)</w:t>
      </w:r>
      <w:r w:rsidRPr="00A14520">
        <w:rPr>
          <w:color w:val="000000"/>
          <w:szCs w:val="24"/>
        </w:rPr>
        <w:t xml:space="preserve"> to the Accounts Payable Department</w:t>
      </w:r>
    </w:p>
    <w:p w14:paraId="6BBEC4E7" w14:textId="77777777" w:rsidR="00183DCC" w:rsidRPr="00A14520" w:rsidRDefault="00183DCC" w:rsidP="00A14520">
      <w:pPr>
        <w:rPr>
          <w:color w:val="000000"/>
          <w:szCs w:val="24"/>
        </w:rPr>
      </w:pPr>
    </w:p>
    <w:p w14:paraId="1094B9EC" w14:textId="77777777" w:rsidR="00AB1D5B" w:rsidRPr="00C845E8" w:rsidRDefault="00AB1D5B" w:rsidP="004F5334">
      <w:pPr>
        <w:ind w:left="90"/>
        <w:rPr>
          <w:color w:val="000000"/>
          <w:sz w:val="16"/>
        </w:rPr>
      </w:pPr>
    </w:p>
    <w:p w14:paraId="34AD4AB5" w14:textId="77777777" w:rsidR="006460C7" w:rsidRPr="00E56902" w:rsidRDefault="00C845E8" w:rsidP="004B0C3F">
      <w:pPr>
        <w:ind w:left="90"/>
        <w:rPr>
          <w:color w:val="FF0000"/>
          <w:sz w:val="16"/>
        </w:rPr>
      </w:pPr>
      <w:r w:rsidRPr="00C845E8">
        <w:rPr>
          <w:color w:val="000000"/>
          <w:sz w:val="16"/>
        </w:rPr>
        <w:t>*</w:t>
      </w:r>
      <w:r w:rsidR="004B0C3F">
        <w:rPr>
          <w:color w:val="000000"/>
          <w:sz w:val="16"/>
        </w:rPr>
        <w:t>Receipt required.</w:t>
      </w:r>
      <w:r w:rsidR="00AB1D5B">
        <w:rPr>
          <w:color w:val="000000"/>
          <w:sz w:val="16"/>
        </w:rPr>
        <w:t xml:space="preserve">  TRAVEL </w:t>
      </w:r>
      <w:r w:rsidR="002A189C">
        <w:rPr>
          <w:color w:val="000000"/>
          <w:sz w:val="16"/>
        </w:rPr>
        <w:t xml:space="preserve">REIMBURSEMENTS WILL </w:t>
      </w:r>
      <w:r w:rsidR="002A189C" w:rsidRPr="002A189C">
        <w:rPr>
          <w:color w:val="000000"/>
          <w:sz w:val="16"/>
          <w:u w:val="single"/>
        </w:rPr>
        <w:t>NOT</w:t>
      </w:r>
      <w:r w:rsidR="002A189C">
        <w:rPr>
          <w:color w:val="000000"/>
          <w:sz w:val="16"/>
        </w:rPr>
        <w:t xml:space="preserve"> BE</w:t>
      </w:r>
      <w:r w:rsidR="00AB1D5B">
        <w:rPr>
          <w:color w:val="000000"/>
          <w:sz w:val="16"/>
        </w:rPr>
        <w:t xml:space="preserve"> PROCESSED IF SUBMITTED AFTER JUNE </w:t>
      </w:r>
      <w:r w:rsidR="00BB3073">
        <w:rPr>
          <w:color w:val="000000"/>
          <w:sz w:val="16"/>
        </w:rPr>
        <w:t>30</w:t>
      </w:r>
      <w:r w:rsidR="00BB3073" w:rsidRPr="00BB3073">
        <w:rPr>
          <w:color w:val="000000"/>
          <w:sz w:val="16"/>
          <w:vertAlign w:val="superscript"/>
        </w:rPr>
        <w:t>th</w:t>
      </w:r>
      <w:r w:rsidR="00BB3073">
        <w:rPr>
          <w:color w:val="000000"/>
          <w:sz w:val="16"/>
        </w:rPr>
        <w:t xml:space="preserve"> (of the current school year).</w:t>
      </w:r>
      <w:r w:rsidR="00E56902">
        <w:rPr>
          <w:color w:val="000000"/>
          <w:sz w:val="16"/>
        </w:rPr>
        <w:t xml:space="preserve"> </w:t>
      </w:r>
      <w:r w:rsidR="00E56902" w:rsidRPr="00E56902">
        <w:rPr>
          <w:color w:val="FF0000"/>
          <w:sz w:val="16"/>
        </w:rPr>
        <w:t>ALL REGISTRATIONS AND CONFERENCE FEES ARE TO BE PROCESSED ON PURCHASE ORDERS AND WILL NOT BE REIMBURSED USING AN</w:t>
      </w:r>
      <w:r w:rsidR="00E56902">
        <w:rPr>
          <w:color w:val="FF0000"/>
          <w:sz w:val="16"/>
        </w:rPr>
        <w:t xml:space="preserve"> </w:t>
      </w:r>
      <w:r w:rsidR="00E56902" w:rsidRPr="00E56902">
        <w:rPr>
          <w:color w:val="FF0000"/>
          <w:sz w:val="16"/>
        </w:rPr>
        <w:t>OUT OF TOWN TRAVEL FORM.</w:t>
      </w:r>
    </w:p>
    <w:p w14:paraId="7717CF87" w14:textId="77777777" w:rsidR="00B659A5" w:rsidRDefault="00B659A5" w:rsidP="00584DE6">
      <w:pPr>
        <w:tabs>
          <w:tab w:val="left" w:pos="2907"/>
        </w:tabs>
        <w:rPr>
          <w:sz w:val="16"/>
        </w:rPr>
      </w:pPr>
    </w:p>
    <w:sectPr w:rsidR="00B659A5" w:rsidSect="004D02FF">
      <w:pgSz w:w="12240" w:h="15840"/>
      <w:pgMar w:top="540" w:right="1800" w:bottom="72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021CFC" w14:textId="77777777" w:rsidR="00F87B8D" w:rsidRDefault="00F87B8D">
      <w:r>
        <w:separator/>
      </w:r>
    </w:p>
  </w:endnote>
  <w:endnote w:type="continuationSeparator" w:id="0">
    <w:p w14:paraId="33339B3D" w14:textId="77777777" w:rsidR="00F87B8D" w:rsidRDefault="00F87B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815CB6" w14:textId="77777777" w:rsidR="00F87B8D" w:rsidRDefault="00F87B8D">
      <w:r>
        <w:separator/>
      </w:r>
    </w:p>
  </w:footnote>
  <w:footnote w:type="continuationSeparator" w:id="0">
    <w:p w14:paraId="587FB4CB" w14:textId="77777777" w:rsidR="00F87B8D" w:rsidRDefault="00F87B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424E02"/>
    <w:multiLevelType w:val="hybridMultilevel"/>
    <w:tmpl w:val="7CFEA850"/>
    <w:lvl w:ilvl="0" w:tplc="1584DE82">
      <w:start w:val="2007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806748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wMDMzMzS1NDMztjBR0lEKTi0uzszPAymwqAUAxq/QNSwAAAA="/>
  </w:docVars>
  <w:rsids>
    <w:rsidRoot w:val="005C6B59"/>
    <w:rsid w:val="00005C7C"/>
    <w:rsid w:val="00007DB9"/>
    <w:rsid w:val="0001622F"/>
    <w:rsid w:val="000178D0"/>
    <w:rsid w:val="0003166D"/>
    <w:rsid w:val="00073EA3"/>
    <w:rsid w:val="00090B6B"/>
    <w:rsid w:val="000A220F"/>
    <w:rsid w:val="000A6926"/>
    <w:rsid w:val="000A7F79"/>
    <w:rsid w:val="000C0DAA"/>
    <w:rsid w:val="000D25BC"/>
    <w:rsid w:val="000F3247"/>
    <w:rsid w:val="001203FE"/>
    <w:rsid w:val="00127746"/>
    <w:rsid w:val="00154C17"/>
    <w:rsid w:val="00156C9E"/>
    <w:rsid w:val="00173FD6"/>
    <w:rsid w:val="00183DCC"/>
    <w:rsid w:val="0019097B"/>
    <w:rsid w:val="001977E8"/>
    <w:rsid w:val="001A07DC"/>
    <w:rsid w:val="001C24BD"/>
    <w:rsid w:val="00201BE3"/>
    <w:rsid w:val="002024CB"/>
    <w:rsid w:val="002340D9"/>
    <w:rsid w:val="0023479A"/>
    <w:rsid w:val="002669EE"/>
    <w:rsid w:val="002857F4"/>
    <w:rsid w:val="002A0C47"/>
    <w:rsid w:val="002A189C"/>
    <w:rsid w:val="002A239F"/>
    <w:rsid w:val="002B0DD4"/>
    <w:rsid w:val="002D03DA"/>
    <w:rsid w:val="00313A87"/>
    <w:rsid w:val="00346D3D"/>
    <w:rsid w:val="003539A0"/>
    <w:rsid w:val="00386E39"/>
    <w:rsid w:val="003B22DB"/>
    <w:rsid w:val="003E39FF"/>
    <w:rsid w:val="003F7A26"/>
    <w:rsid w:val="0040305C"/>
    <w:rsid w:val="00462629"/>
    <w:rsid w:val="00465CE4"/>
    <w:rsid w:val="00493C8E"/>
    <w:rsid w:val="004B0412"/>
    <w:rsid w:val="004B0C3F"/>
    <w:rsid w:val="004B4A02"/>
    <w:rsid w:val="004D02FF"/>
    <w:rsid w:val="004D1D78"/>
    <w:rsid w:val="004E4591"/>
    <w:rsid w:val="004F5334"/>
    <w:rsid w:val="0051394D"/>
    <w:rsid w:val="00521AAB"/>
    <w:rsid w:val="00527280"/>
    <w:rsid w:val="005433DB"/>
    <w:rsid w:val="00582AB2"/>
    <w:rsid w:val="00584DE6"/>
    <w:rsid w:val="005A02E8"/>
    <w:rsid w:val="005C6B59"/>
    <w:rsid w:val="005D3D10"/>
    <w:rsid w:val="005E0B64"/>
    <w:rsid w:val="005F62E2"/>
    <w:rsid w:val="00622F05"/>
    <w:rsid w:val="00626311"/>
    <w:rsid w:val="006460C7"/>
    <w:rsid w:val="006A0A20"/>
    <w:rsid w:val="006F144F"/>
    <w:rsid w:val="00706BE2"/>
    <w:rsid w:val="0071302E"/>
    <w:rsid w:val="007434B6"/>
    <w:rsid w:val="007514DE"/>
    <w:rsid w:val="007700A5"/>
    <w:rsid w:val="00773B8E"/>
    <w:rsid w:val="00786112"/>
    <w:rsid w:val="00790960"/>
    <w:rsid w:val="007A0459"/>
    <w:rsid w:val="007A430F"/>
    <w:rsid w:val="007C127A"/>
    <w:rsid w:val="007F499F"/>
    <w:rsid w:val="008101DC"/>
    <w:rsid w:val="00825252"/>
    <w:rsid w:val="00831F69"/>
    <w:rsid w:val="008466D5"/>
    <w:rsid w:val="0085324B"/>
    <w:rsid w:val="00867BC0"/>
    <w:rsid w:val="0089023D"/>
    <w:rsid w:val="0089707E"/>
    <w:rsid w:val="008A0D1F"/>
    <w:rsid w:val="008B3A2D"/>
    <w:rsid w:val="008D0023"/>
    <w:rsid w:val="008E0D19"/>
    <w:rsid w:val="008E4037"/>
    <w:rsid w:val="009035C9"/>
    <w:rsid w:val="0091469A"/>
    <w:rsid w:val="00945B4A"/>
    <w:rsid w:val="00987256"/>
    <w:rsid w:val="0099487A"/>
    <w:rsid w:val="009A364A"/>
    <w:rsid w:val="009E2755"/>
    <w:rsid w:val="009E5B57"/>
    <w:rsid w:val="00A0257D"/>
    <w:rsid w:val="00A02735"/>
    <w:rsid w:val="00A14520"/>
    <w:rsid w:val="00A55E14"/>
    <w:rsid w:val="00A64BD3"/>
    <w:rsid w:val="00A955F9"/>
    <w:rsid w:val="00AB04AB"/>
    <w:rsid w:val="00AB1D5B"/>
    <w:rsid w:val="00AE278B"/>
    <w:rsid w:val="00AE35F3"/>
    <w:rsid w:val="00AE6B1D"/>
    <w:rsid w:val="00B16426"/>
    <w:rsid w:val="00B22731"/>
    <w:rsid w:val="00B26554"/>
    <w:rsid w:val="00B423DD"/>
    <w:rsid w:val="00B659A5"/>
    <w:rsid w:val="00B66867"/>
    <w:rsid w:val="00B83076"/>
    <w:rsid w:val="00BB3073"/>
    <w:rsid w:val="00BB5402"/>
    <w:rsid w:val="00BB5CFB"/>
    <w:rsid w:val="00BD098E"/>
    <w:rsid w:val="00BD7A5C"/>
    <w:rsid w:val="00BE2FFA"/>
    <w:rsid w:val="00C51D36"/>
    <w:rsid w:val="00C601FC"/>
    <w:rsid w:val="00C60453"/>
    <w:rsid w:val="00C60BCA"/>
    <w:rsid w:val="00C747E6"/>
    <w:rsid w:val="00C76EAC"/>
    <w:rsid w:val="00C845E8"/>
    <w:rsid w:val="00C8618F"/>
    <w:rsid w:val="00CB2DD5"/>
    <w:rsid w:val="00CC5DDE"/>
    <w:rsid w:val="00D12F60"/>
    <w:rsid w:val="00D17DA9"/>
    <w:rsid w:val="00D307AD"/>
    <w:rsid w:val="00D55EA4"/>
    <w:rsid w:val="00D63A0D"/>
    <w:rsid w:val="00D677B2"/>
    <w:rsid w:val="00D77146"/>
    <w:rsid w:val="00D8556F"/>
    <w:rsid w:val="00D908D9"/>
    <w:rsid w:val="00D975CC"/>
    <w:rsid w:val="00DA28E0"/>
    <w:rsid w:val="00DB12D9"/>
    <w:rsid w:val="00DB7D37"/>
    <w:rsid w:val="00DC789E"/>
    <w:rsid w:val="00DD35D6"/>
    <w:rsid w:val="00DD638B"/>
    <w:rsid w:val="00DD6CCA"/>
    <w:rsid w:val="00E01B5F"/>
    <w:rsid w:val="00E077A0"/>
    <w:rsid w:val="00E56901"/>
    <w:rsid w:val="00E56902"/>
    <w:rsid w:val="00E57311"/>
    <w:rsid w:val="00E82226"/>
    <w:rsid w:val="00EA1674"/>
    <w:rsid w:val="00ED0AF2"/>
    <w:rsid w:val="00EE5A13"/>
    <w:rsid w:val="00F03419"/>
    <w:rsid w:val="00F34ABB"/>
    <w:rsid w:val="00F71EB5"/>
    <w:rsid w:val="00F87B8D"/>
    <w:rsid w:val="00F90F8F"/>
    <w:rsid w:val="00F930B7"/>
    <w:rsid w:val="00FE5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00549816"/>
  <w15:chartTrackingRefBased/>
  <w15:docId w15:val="{D71243DA-9974-4D3E-9EE5-785FC49D0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A955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955F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AA397A-FBE6-4796-A3DA-53034D4F08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3</Words>
  <Characters>15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IRFIELD PUBLIC SCHOOLS</vt:lpstr>
    </vt:vector>
  </TitlesOfParts>
  <Company>Town of Fairfield</Company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IRFIELD PUBLIC SCHOOLS</dc:title>
  <dc:subject/>
  <dc:creator>Town of Fairfield</dc:creator>
  <cp:keywords/>
  <cp:lastModifiedBy>Moscato, Lisa</cp:lastModifiedBy>
  <cp:revision>2</cp:revision>
  <cp:lastPrinted>2018-01-03T17:41:00Z</cp:lastPrinted>
  <dcterms:created xsi:type="dcterms:W3CDTF">2022-06-14T13:51:00Z</dcterms:created>
  <dcterms:modified xsi:type="dcterms:W3CDTF">2022-06-14T13:51:00Z</dcterms:modified>
</cp:coreProperties>
</file>